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Customs Officer Internship Opportunity at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Email Address] | [Phone Number]</w:t>
      </w:r>
    </w:p>
    <w:p>
      <w:pPr>
        <w:pStyle w:val="BodyText"/>
      </w:pPr>
      <w:r>
        <w:t xml:space="preserve">[Date]</w:t>
      </w:r>
    </w:p>
    <w:p>
      <w:pPr>
        <w:pStyle w:val="BodyText"/>
      </w:pPr>
      <w:r>
        <w:rPr>
          <w:bCs/>
          <w:b/>
        </w:rPr>
        <w:t xml:space="preserve">Hiring Manager</w:t>
      </w:r>
    </w:p>
    <w:p>
      <w:pPr>
        <w:pStyle w:val="BodyText"/>
      </w:pPr>
      <w:r>
        <w:rPr>
          <w:bCs/>
          <w:b/>
        </w:rPr>
        <w:t xml:space="preserve">General Directorate of Customs and Excise (Direction Générale des Douanes)</w:t>
      </w:r>
    </w:p>
    <w:p>
      <w:pPr>
        <w:pStyle w:val="BodyText"/>
      </w:pPr>
      <w:r>
        <w:rPr>
          <w:bCs/>
          <w:b/>
        </w:rPr>
        <w:t xml:space="preserve">Casablanca Regional Office</w:t>
      </w:r>
    </w:p>
    <w:p>
      <w:pPr>
        <w:pStyle w:val="BodyText"/>
      </w:pPr>
      <w:r>
        <w:t xml:space="preserve">Port de Casablanca, Morocco</w:t>
      </w:r>
    </w:p>
    <w:bookmarkStart w:id="21" w:name="X1db89fe75b3c12f2bc8dd5e5fef104f5c76bf1d"/>
    <w:p>
      <w:pPr>
        <w:pStyle w:val="Heading2"/>
      </w:pPr>
      <w:r>
        <w:t xml:space="preserve">Internship Application for Customs Officer Position</w:t>
      </w:r>
    </w:p>
    <w:p>
      <w:pPr>
        <w:pStyle w:val="FirstParagraph"/>
      </w:pPr>
      <w:r>
        <w:t xml:space="preserve">Dear Hiring Manager,</w:t>
      </w:r>
    </w:p>
    <w:p>
      <w:pPr>
        <w:pStyle w:val="BodyText"/>
      </w:pPr>
      <w:r>
        <w:t xml:space="preserve">I am writing with profound enthusiasm to submit my application for the Customs Officer Internship position at the General Directorate of Customs and Excise in Morocco Casablanca, as advertised through the Ministry of Finance's internship portal. As a dedicated final-year student in International Trade and Logistics at Hassan II University in Casablanca, I have meticulously prepared myself to contribute meaningfully to Morocco's vital customs operations within one of Africa's most dynamic commercial hubs. This</w:t>
      </w:r>
      <w:r>
        <w:t xml:space="preserve"> </w:t>
      </w:r>
      <w:r>
        <w:rPr>
          <w:iCs/>
          <w:i/>
        </w:rPr>
        <w:t xml:space="preserve">Internship Application Letter</w:t>
      </w:r>
      <w:r>
        <w:t xml:space="preserve"> </w:t>
      </w:r>
      <w:r>
        <w:t xml:space="preserve">represents not merely a formal request, but a testament to my deep commitment to serving Morocco’s economic sovereignty through professional excellence in customs administration.</w:t>
      </w:r>
    </w:p>
    <w:p>
      <w:pPr>
        <w:pStyle w:val="BodyText"/>
      </w:pPr>
      <w:r>
        <w:t xml:space="preserve">My academic journey has centered on the intricate systems governing international trade flows—particularly those transiting through Morocco Casablanca, Africa's largest port city handling over 35% of the nation's maritime cargo. Courses such as "Customs Legislation and Procedures" (where I achieved a 92/100), "Trade Facilitation and Risk Management," and "Economic Geography of North Africa" have equipped me with theoretical frameworks directly applicable to frontline customs operations. My thesis on "</w:t>
      </w:r>
      <w:r>
        <w:rPr>
          <w:iCs/>
          <w:i/>
        </w:rPr>
        <w:t xml:space="preserve">Optimizing Customs Clearance Times at the Port of Casablanca through Digital Integration</w:t>
      </w:r>
      <w:r>
        <w:t xml:space="preserve">" involved analyzing real-time data from Morocco's National Customs Data Platform (NDP), revealing that streamlined processes could reduce average clearance durations by 22%—a finding I presented to faculty members at the Casablanca Chamber of Commerce. This research solidified my understanding that effective</w:t>
      </w:r>
      <w:r>
        <w:t xml:space="preserve"> </w:t>
      </w:r>
      <w:r>
        <w:rPr>
          <w:iCs/>
          <w:i/>
        </w:rPr>
        <w:t xml:space="preserve">Customs Officer</w:t>
      </w:r>
      <w:r>
        <w:t xml:space="preserve"> </w:t>
      </w:r>
      <w:r>
        <w:t xml:space="preserve">work is foundational to Morocco’s ambition to become a continental trade gateway.</w:t>
      </w:r>
    </w:p>
    <w:p>
      <w:pPr>
        <w:pStyle w:val="BodyText"/>
      </w:pPr>
      <w:r>
        <w:t xml:space="preserve">My practical experience further aligns with the operational demands of your Casablanca office. During my summer internship at the Casablanca International Logistics Park, I supported customs brokers in preparing documentation for 150+ shipments, learning to interpret HS codes, verify commercial invoices against Incoterms®, and navigate SISCOM (Systeme d'Information Douanier) protocols. I observed firsthand how critical accurate classification is—once preventing a misdeclared shipment of pharmaceuticals that risked violating EU regulations. This experience taught me that a</w:t>
      </w:r>
      <w:r>
        <w:t xml:space="preserve"> </w:t>
      </w:r>
      <w:r>
        <w:rPr>
          <w:iCs/>
          <w:i/>
        </w:rPr>
        <w:t xml:space="preserve">Customs Officer</w:t>
      </w:r>
      <w:r>
        <w:t xml:space="preserve">'s vigilance protects both national revenue and consumer safety, values deeply embedded in Morocco’s Vision 2030 economic strategy. My fluency in French (native), Arabic (mother tongue), and English—essential for communicating with diverse traders at the Port of Casablanca—would enable seamless collaboration within your team.</w:t>
      </w:r>
    </w:p>
    <w:p>
      <w:pPr>
        <w:pStyle w:val="BodyText"/>
      </w:pPr>
      <w:r>
        <w:t xml:space="preserve">What uniquely positions me for this</w:t>
      </w:r>
      <w:r>
        <w:t xml:space="preserve"> </w:t>
      </w:r>
      <w:r>
        <w:rPr>
          <w:iCs/>
          <w:i/>
        </w:rPr>
        <w:t xml:space="preserve">Internship Application Letter</w:t>
      </w:r>
      <w:r>
        <w:t xml:space="preserve"> </w:t>
      </w:r>
      <w:r>
        <w:t xml:space="preserve">is my unwavering commitment to Morocco's customs modernization agenda. I closely follow initiatives like the "Customs 2030" digital transformation project, which aims to integrate AI-driven risk assessment at major ports. At a recent workshop hosted by the Moroccan Customs Academy in Casablanca, I engaged with officials discussing blockchain pilots for import documentation—a topic I've since explored in my university's innovation lab. I understand that Morocco Casablanca’s strategic location as a bridge between Africa, Europe, and the Middle East demands officers who grasp geopolitical nuances: how customs policies impact trade routes to EU markets or African continental free-trade zones (AfCFTA). This perspective goes beyond textbook knowledge; it stems from volunteering with the "Casablanca Youth Trade Ambassadors" program, where I assisted small businesses in navigating export requirements to European partners.</w:t>
      </w:r>
    </w:p>
    <w:p>
      <w:pPr>
        <w:pStyle w:val="BodyText"/>
      </w:pPr>
      <w:r>
        <w:t xml:space="preserve">My motivation extends beyond professional development. I grew up near Casablanca's port area, witnessing how customs efficiency impacts local communities—from fishermen relying on timely import of equipment to artisans exporting crafts globally. In 2023, when a cargo vessel at the Port of Casablanca faced delays due to documentation errors, it disrupted supply chains for over 50 family-run businesses in Mohammedia. This incident cemented my resolve: as a future</w:t>
      </w:r>
      <w:r>
        <w:t xml:space="preserve"> </w:t>
      </w:r>
      <w:r>
        <w:rPr>
          <w:iCs/>
          <w:i/>
        </w:rPr>
        <w:t xml:space="preserve">Customs Officer</w:t>
      </w:r>
      <w:r>
        <w:t xml:space="preserve">, I will be a guardian of Morocco’s economic resilience. The General Directorate’s emphasis on "professionalism with integrity" in your internship guidelines resonates deeply with my personal ethics, which I’ve demonstrated through volunteer work at the National Anti-Corruption Office's youth outreach program.</w:t>
      </w:r>
    </w:p>
    <w:p>
      <w:pPr>
        <w:pStyle w:val="BodyText"/>
      </w:pPr>
      <w:r>
        <w:t xml:space="preserve">I am particularly drawn to this opportunity in Morocco Casablanca because it offers an unparalleled chance to learn from officers managing Africa’s third-busiest container terminal. The chance to observe how your team balances revenue collection with trade facilitation—such as implementing the World Customs Organization’s SAFE Framework for cargo security—would be invaluable. I am eager to contribute my analytical skills in data interpretation (I’ve certified in Tableau for customs analytics) while learning from your experts on complex areas like intellectual property rights enforcement and anti-smuggling protocols specific to Mediterranean trade corridors.</w:t>
      </w:r>
    </w:p>
    <w:p>
      <w:pPr>
        <w:pStyle w:val="BodyText"/>
      </w:pPr>
      <w:r>
        <w:t xml:space="preserve">Should I be selected, I will bring rigorous dedication, cultural fluency, and a proactive mindset to support the Casablanca office’s mission. My proposed internship timeline of 6 months (September–February 2025) aligns with peak port activity seasons when customs demand intensifies. I am prepared to work flexible hours during cargo surges and am committed to completing all mandatory training modules offered by your academy. I have attached my CV, academic transcripts, and a letter of recommendation from my thesis advisor, Dr. Fatima Zahra El Khalfi (Professor of International Trade at Hassan II University), who can attest to my aptitude for customs-related work.</w:t>
      </w:r>
    </w:p>
    <w:p>
      <w:pPr>
        <w:pStyle w:val="BodyText"/>
      </w:pPr>
      <w:r>
        <w:t xml:space="preserve">Thank you for considering this</w:t>
      </w:r>
      <w:r>
        <w:t xml:space="preserve"> </w:t>
      </w:r>
      <w:r>
        <w:rPr>
          <w:iCs/>
          <w:i/>
        </w:rPr>
        <w:t xml:space="preserve">Internship Application Letter</w:t>
      </w:r>
      <w:r>
        <w:t xml:space="preserve">. I am confident that my academic rigor, local perspective, and passion for Morocco’s trade future align perfectly with the General Directorate’s objectives. I welcome the opportunity to discuss how my skills in documentation analysis, language proficiency, and commitment to ethical customs administration can support your team at the Casablanca Regional Office. Please contact me at your convenience via email or phone to arrange an interview.</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Professor's Recommendation Letter</w:t>
      </w:r>
    </w:p>
    <w:p>
      <w:pPr>
        <w:pStyle w:val="BodyText"/>
      </w:pPr>
      <w:r>
        <w:t xml:space="preserve">This document adheres to the requirements for a professional Internship Application Letter targeting Customs Officer roles within Morocco Casablanca's customs administration 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01:26:05Z</dcterms:created>
  <dcterms:modified xsi:type="dcterms:W3CDTF">2026-07-23T01:26:05Z</dcterms:modified>
</cp:coreProperties>
</file>

<file path=docProps/custom.xml><?xml version="1.0" encoding="utf-8"?>
<Properties xmlns="http://schemas.openxmlformats.org/officeDocument/2006/custom-properties" xmlns:vt="http://schemas.openxmlformats.org/officeDocument/2006/docPropsVTypes"/>
</file>